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2563" w:rsidRDefault="001533CA">
      <w:r w:rsidRPr="001533CA"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285293</wp:posOffset>
            </wp:positionV>
            <wp:extent cx="3092013" cy="2318918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2013" cy="23189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Linear kernel</w:t>
      </w:r>
    </w:p>
    <w:p w:rsidR="001533CA" w:rsidRDefault="001533CA">
      <w:r w:rsidRPr="001533CA"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posOffset>2860242</wp:posOffset>
            </wp:positionH>
            <wp:positionV relativeFrom="paragraph">
              <wp:posOffset>6858</wp:posOffset>
            </wp:positionV>
            <wp:extent cx="3144339" cy="2358161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3077" cy="23647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533CA" w:rsidRDefault="001533CA"/>
    <w:p w:rsidR="001533CA" w:rsidRDefault="001533CA"/>
    <w:p w:rsidR="001533CA" w:rsidRDefault="001533CA"/>
    <w:p w:rsidR="001533CA" w:rsidRDefault="001533CA"/>
    <w:p w:rsidR="001533CA" w:rsidRDefault="001533CA"/>
    <w:p w:rsidR="001533CA" w:rsidRDefault="001533CA"/>
    <w:p w:rsidR="001533CA" w:rsidRDefault="001533CA"/>
    <w:p w:rsidR="001533CA" w:rsidRDefault="001533CA"/>
    <w:p w:rsidR="001533CA" w:rsidRDefault="001533CA">
      <w:r w:rsidRPr="001533CA"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1060094</wp:posOffset>
            </wp:positionH>
            <wp:positionV relativeFrom="paragraph">
              <wp:posOffset>25603</wp:posOffset>
            </wp:positionV>
            <wp:extent cx="3445459" cy="2583991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5459" cy="25839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533CA" w:rsidRDefault="001533CA"/>
    <w:p w:rsidR="001533CA" w:rsidRDefault="001533CA"/>
    <w:p w:rsidR="001533CA" w:rsidRDefault="001533CA"/>
    <w:p w:rsidR="001533CA" w:rsidRDefault="001533CA"/>
    <w:p w:rsidR="001533CA" w:rsidRDefault="001533CA"/>
    <w:p w:rsidR="001533CA" w:rsidRDefault="001533CA"/>
    <w:p w:rsidR="001533CA" w:rsidRDefault="001533CA"/>
    <w:p w:rsidR="001533CA" w:rsidRDefault="001533CA"/>
    <w:p w:rsidR="001533CA" w:rsidRDefault="001533CA"/>
    <w:p w:rsidR="001533CA" w:rsidRDefault="001533CA">
      <w:r>
        <w:t>Polynomial</w:t>
      </w:r>
    </w:p>
    <w:p w:rsidR="001533CA" w:rsidRDefault="0054418B">
      <w:r w:rsidRPr="001533CA">
        <w:rPr>
          <w:noProof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margin">
              <wp:posOffset>3145028</wp:posOffset>
            </wp:positionH>
            <wp:positionV relativeFrom="paragraph">
              <wp:posOffset>6604</wp:posOffset>
            </wp:positionV>
            <wp:extent cx="3167482" cy="2375517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7482" cy="23755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533CA">
        <w:rPr>
          <w:noProof/>
        </w:rPr>
        <w:drawing>
          <wp:inline distT="0" distB="0" distL="0" distR="0" wp14:anchorId="37F8C92D" wp14:editId="5E4A90BF">
            <wp:extent cx="2940710" cy="220544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2630" cy="2206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533CA" w:rsidRDefault="0054418B">
      <w:r w:rsidRPr="001533CA"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>
            <wp:simplePos x="0" y="0"/>
            <wp:positionH relativeFrom="margin">
              <wp:posOffset>-263347</wp:posOffset>
            </wp:positionH>
            <wp:positionV relativeFrom="paragraph">
              <wp:posOffset>-490118</wp:posOffset>
            </wp:positionV>
            <wp:extent cx="3118919" cy="2201875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2522" cy="22044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54418B" w:rsidRDefault="0054418B"/>
    <w:p w:rsidR="0054418B" w:rsidRDefault="0054418B"/>
    <w:p w:rsidR="0054418B" w:rsidRDefault="0054418B"/>
    <w:p w:rsidR="0054418B" w:rsidRDefault="0054418B"/>
    <w:p w:rsidR="0054418B" w:rsidRDefault="0054418B"/>
    <w:p w:rsidR="0054418B" w:rsidRDefault="0054418B"/>
    <w:p w:rsidR="001533CA" w:rsidRDefault="001533CA"/>
    <w:p w:rsidR="001533CA" w:rsidRDefault="001533CA">
      <w:r>
        <w:t>RBF</w:t>
      </w:r>
    </w:p>
    <w:p w:rsidR="0003296F" w:rsidRDefault="0054418B">
      <w:r w:rsidRPr="001533CA">
        <w:rPr>
          <w:noProof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1513687</wp:posOffset>
            </wp:positionH>
            <wp:positionV relativeFrom="paragraph">
              <wp:posOffset>2579167</wp:posOffset>
            </wp:positionV>
            <wp:extent cx="3277209" cy="2457633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7209" cy="2457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533CA">
        <w:rPr>
          <w:noProof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55626</wp:posOffset>
            </wp:positionV>
            <wp:extent cx="3043123" cy="2282253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3123" cy="22822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533CA">
        <w:rPr>
          <w:noProof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2969971</wp:posOffset>
            </wp:positionH>
            <wp:positionV relativeFrom="paragraph">
              <wp:posOffset>128829</wp:posOffset>
            </wp:positionV>
            <wp:extent cx="3363629" cy="219456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30" cy="21974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03296F" w:rsidRPr="0003296F" w:rsidRDefault="0003296F" w:rsidP="0003296F"/>
    <w:p w:rsidR="0003296F" w:rsidRPr="0003296F" w:rsidRDefault="0003296F" w:rsidP="0003296F"/>
    <w:p w:rsidR="0003296F" w:rsidRPr="0003296F" w:rsidRDefault="0003296F" w:rsidP="0003296F"/>
    <w:p w:rsidR="0003296F" w:rsidRPr="0003296F" w:rsidRDefault="0003296F" w:rsidP="0003296F"/>
    <w:p w:rsidR="0003296F" w:rsidRPr="0003296F" w:rsidRDefault="0003296F" w:rsidP="0003296F"/>
    <w:p w:rsidR="0003296F" w:rsidRPr="0003296F" w:rsidRDefault="0003296F" w:rsidP="0003296F"/>
    <w:p w:rsidR="0003296F" w:rsidRPr="0003296F" w:rsidRDefault="0003296F" w:rsidP="0003296F"/>
    <w:p w:rsidR="0003296F" w:rsidRPr="0003296F" w:rsidRDefault="0003296F" w:rsidP="0003296F"/>
    <w:p w:rsidR="0003296F" w:rsidRPr="0003296F" w:rsidRDefault="0003296F" w:rsidP="0003296F"/>
    <w:p w:rsidR="0003296F" w:rsidRPr="0003296F" w:rsidRDefault="0003296F" w:rsidP="0003296F"/>
    <w:p w:rsidR="0003296F" w:rsidRPr="0003296F" w:rsidRDefault="0003296F" w:rsidP="0003296F"/>
    <w:p w:rsidR="0003296F" w:rsidRPr="0003296F" w:rsidRDefault="0003296F" w:rsidP="0003296F"/>
    <w:p w:rsidR="0003296F" w:rsidRPr="0003296F" w:rsidRDefault="0003296F" w:rsidP="0003296F"/>
    <w:p w:rsidR="0003296F" w:rsidRPr="0003296F" w:rsidRDefault="0003296F" w:rsidP="0003296F"/>
    <w:p w:rsidR="0003296F" w:rsidRPr="0003296F" w:rsidRDefault="0003296F" w:rsidP="0003296F"/>
    <w:p w:rsidR="0003296F" w:rsidRPr="0003296F" w:rsidRDefault="0003296F" w:rsidP="0003296F"/>
    <w:p w:rsidR="0003296F" w:rsidRPr="0003296F" w:rsidRDefault="0003296F" w:rsidP="0003296F"/>
    <w:p w:rsidR="001533CA" w:rsidRDefault="0003296F" w:rsidP="0003296F">
      <w:pPr>
        <w:tabs>
          <w:tab w:val="left" w:pos="3917"/>
        </w:tabs>
      </w:pPr>
      <w:r>
        <w:tab/>
      </w:r>
    </w:p>
    <w:p w:rsidR="0003296F" w:rsidRDefault="0003296F" w:rsidP="0003296F">
      <w:pPr>
        <w:tabs>
          <w:tab w:val="left" w:pos="3917"/>
        </w:tabs>
      </w:pPr>
    </w:p>
    <w:p w:rsidR="0003296F" w:rsidRDefault="0003296F" w:rsidP="0003296F">
      <w:pPr>
        <w:tabs>
          <w:tab w:val="left" w:pos="3917"/>
        </w:tabs>
      </w:pPr>
      <w:r>
        <w:lastRenderedPageBreak/>
        <w:t>California</w:t>
      </w:r>
    </w:p>
    <w:p w:rsidR="0003296F" w:rsidRDefault="0003296F" w:rsidP="0003296F">
      <w:pPr>
        <w:tabs>
          <w:tab w:val="left" w:pos="3917"/>
        </w:tabs>
      </w:pPr>
      <w:r>
        <w:t>Linear Kernel</w:t>
      </w:r>
    </w:p>
    <w:p w:rsidR="0003296F" w:rsidRDefault="0003296F" w:rsidP="0003296F">
      <w:pPr>
        <w:tabs>
          <w:tab w:val="left" w:pos="3917"/>
        </w:tabs>
      </w:pPr>
      <w:r w:rsidRPr="0003296F">
        <w:rPr>
          <w:noProof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2889503</wp:posOffset>
            </wp:positionH>
            <wp:positionV relativeFrom="paragraph">
              <wp:posOffset>6858</wp:posOffset>
            </wp:positionV>
            <wp:extent cx="3452775" cy="2589581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6096" cy="25920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3296F">
        <w:rPr>
          <w:noProof/>
        </w:rPr>
        <w:drawing>
          <wp:anchor distT="0" distB="0" distL="114300" distR="114300" simplePos="0" relativeHeight="251666432" behindDoc="0" locked="0" layoutInCell="1" allowOverlap="1">
            <wp:simplePos x="914400" y="1199693"/>
            <wp:positionH relativeFrom="column">
              <wp:align>left</wp:align>
            </wp:positionH>
            <wp:positionV relativeFrom="paragraph">
              <wp:align>top</wp:align>
            </wp:positionV>
            <wp:extent cx="3365126" cy="2523744"/>
            <wp:effectExtent l="0" t="0" r="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126" cy="25237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03296F" w:rsidRPr="0003296F" w:rsidRDefault="0003296F" w:rsidP="0003296F"/>
    <w:p w:rsidR="0003296F" w:rsidRPr="0003296F" w:rsidRDefault="0003296F" w:rsidP="0003296F"/>
    <w:p w:rsidR="0003296F" w:rsidRPr="0003296F" w:rsidRDefault="0003296F" w:rsidP="0003296F"/>
    <w:p w:rsidR="0003296F" w:rsidRPr="0003296F" w:rsidRDefault="0003296F" w:rsidP="0003296F"/>
    <w:p w:rsidR="0003296F" w:rsidRPr="0003296F" w:rsidRDefault="0003296F" w:rsidP="0003296F"/>
    <w:p w:rsidR="0003296F" w:rsidRPr="0003296F" w:rsidRDefault="0003296F" w:rsidP="0003296F"/>
    <w:p w:rsidR="0003296F" w:rsidRDefault="0003296F" w:rsidP="0003296F">
      <w:pPr>
        <w:tabs>
          <w:tab w:val="left" w:pos="3917"/>
        </w:tabs>
      </w:pPr>
    </w:p>
    <w:p w:rsidR="0003296F" w:rsidRDefault="0003296F" w:rsidP="0003296F">
      <w:pPr>
        <w:tabs>
          <w:tab w:val="left" w:pos="2776"/>
        </w:tabs>
      </w:pPr>
      <w:r>
        <w:tab/>
      </w:r>
      <w:r>
        <w:br w:type="textWrapping" w:clear="all"/>
      </w:r>
      <w:r w:rsidRPr="0003296F">
        <w:rPr>
          <w:noProof/>
        </w:rPr>
        <w:drawing>
          <wp:inline distT="0" distB="0" distL="0" distR="0">
            <wp:extent cx="3540697" cy="2655417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5036" cy="26661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3296F" w:rsidRPr="0003296F" w:rsidRDefault="0003296F" w:rsidP="0003296F">
      <w:pPr>
        <w:tabs>
          <w:tab w:val="left" w:pos="2776"/>
        </w:tabs>
      </w:pPr>
      <w:bookmarkStart w:id="0" w:name="_GoBack"/>
      <w:bookmarkEnd w:id="0"/>
    </w:p>
    <w:sectPr w:rsidR="0003296F" w:rsidRPr="000329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A6796" w:rsidRDefault="00FA6796" w:rsidP="0003296F">
      <w:pPr>
        <w:spacing w:after="0" w:line="240" w:lineRule="auto"/>
      </w:pPr>
      <w:r>
        <w:separator/>
      </w:r>
    </w:p>
  </w:endnote>
  <w:endnote w:type="continuationSeparator" w:id="0">
    <w:p w:rsidR="00FA6796" w:rsidRDefault="00FA6796" w:rsidP="000329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A6796" w:rsidRDefault="00FA6796" w:rsidP="0003296F">
      <w:pPr>
        <w:spacing w:after="0" w:line="240" w:lineRule="auto"/>
      </w:pPr>
      <w:r>
        <w:separator/>
      </w:r>
    </w:p>
  </w:footnote>
  <w:footnote w:type="continuationSeparator" w:id="0">
    <w:p w:rsidR="00FA6796" w:rsidRDefault="00FA6796" w:rsidP="0003296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zsjQwtzA3NjUyNjJV0lEKTi0uzszPAykwrAUAGnCaQSwAAAA="/>
  </w:docVars>
  <w:rsids>
    <w:rsidRoot w:val="00652AE6"/>
    <w:rsid w:val="0003296F"/>
    <w:rsid w:val="001533CA"/>
    <w:rsid w:val="00301B0E"/>
    <w:rsid w:val="00334973"/>
    <w:rsid w:val="0054418B"/>
    <w:rsid w:val="00652AE6"/>
    <w:rsid w:val="008524C9"/>
    <w:rsid w:val="00F0630B"/>
    <w:rsid w:val="00FA6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C346EE"/>
  <w15:chartTrackingRefBased/>
  <w15:docId w15:val="{701E6EEB-C862-4F07-9A50-C48BD2A47E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329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296F"/>
  </w:style>
  <w:style w:type="paragraph" w:styleId="Footer">
    <w:name w:val="footer"/>
    <w:basedOn w:val="Normal"/>
    <w:link w:val="FooterChar"/>
    <w:uiPriority w:val="99"/>
    <w:unhideWhenUsed/>
    <w:rsid w:val="000329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29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image" Target="media/image8.emf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image" Target="media/image7.emf"/><Relationship Id="rId17" Type="http://schemas.openxmlformats.org/officeDocument/2006/relationships/image" Target="media/image12.emf"/><Relationship Id="rId2" Type="http://schemas.openxmlformats.org/officeDocument/2006/relationships/settings" Target="settings.xml"/><Relationship Id="rId16" Type="http://schemas.openxmlformats.org/officeDocument/2006/relationships/image" Target="media/image11.emf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6.emf"/><Relationship Id="rId5" Type="http://schemas.openxmlformats.org/officeDocument/2006/relationships/endnotes" Target="endnotes.xml"/><Relationship Id="rId15" Type="http://schemas.openxmlformats.org/officeDocument/2006/relationships/image" Target="media/image10.emf"/><Relationship Id="rId10" Type="http://schemas.openxmlformats.org/officeDocument/2006/relationships/image" Target="media/image5.emf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4.emf"/><Relationship Id="rId14" Type="http://schemas.openxmlformats.org/officeDocument/2006/relationships/image" Target="media/image9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3</Pages>
  <Words>18</Words>
  <Characters>10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muthu</dc:creator>
  <cp:keywords/>
  <dc:description/>
  <cp:lastModifiedBy>Marimuthu</cp:lastModifiedBy>
  <cp:revision>4</cp:revision>
  <dcterms:created xsi:type="dcterms:W3CDTF">2017-05-30T14:44:00Z</dcterms:created>
  <dcterms:modified xsi:type="dcterms:W3CDTF">2017-05-30T16:58:00Z</dcterms:modified>
</cp:coreProperties>
</file>